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4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ารได้ยินไหมคะกินค่ะโอเคค่ะอาทิตย์นี้นะคะจะเป็นการแนะนำตัวโปรแกรมที่เราจะใช้เขียนระบบจัดการฐานข้อมูลนะคะก็จะเป็นโปรแกรมเอาอย่างง่ายกว่าละกันนะคะเพราะว่าไอ้ตัวภาษา SQL เนี่ยมันก็จะมีโปรแกรมที่ใช้งานร่วมกันได้หลายโปรแกรมมากน่าจะเป็น mysql หรือเป็น oracleแต่มันก็จะใช้ภาษาเดียวกันคือภาษา html ซึ่งโปรแกรมในเครื่องเราถ้าไม่ได้ติดตั้งเพิ่มเติมเขาจะมีอยู่แล้วนะคะก็คือโปรแกรมMicrosoft Accessนะคะบันทึกมีความสามารถที่จะพิมพ์คำสั่งภาษา SQL ลงไปได้ด้วยแล้วก็ในส่วนของตัวโปรแกรมนี้เนี่ยหน้าตาการทำงานมันจะคล้ายๆกับโปรแกรมExcel ที่เราเคยใช้งานกันอยู่แล้วเก็บข้อมูลในรูปแบบที่เป็นตารางเหมือนกันเราก็จะได้ทำความเข้าใจกับมันง่ายขึ้นนะคะโดยตัว Microsoft Access เนี่ยนะคะในรูปตัวโปรแกรมมันจะเป็นสีส้มๆเนาะมันจะเป็นโปรแกรมจัดการฐานข้อมูลเชิงสัมพันธ์อย่างที่เราเคยได้วาดรูปไปแล้วว่าแต่ละตารางมันควรจะสัมพันธ์กันยังไงโปรแกรมนี้เนี่ยมันก็จะมีความสามารถทั้งการจัดการฐานข้อมูลแล้วก็สร้างโปรแกรมได้ในตัวเดียวกันก็คือเป็นโปรแกรมที่ค่อนข้างครบสำหรับการทำงานฐานข้อมูลเบื้องต้นนะคะมันเลยเหมาะกับที่จะให้นักศึกษาเรียนรู้แล้วก็พัฒนาโปรแกรมไว้ใช้งานนะคะคนที่อาจจะไม่มีความรู้ในการเขียนโปรแกรมมากนักเนี่ยเขาก็สามารถใช้โปรแกรมนี้ได้เช่นเดียวกันนะคะเพราะว่ามันก็วิธีการใช้งานก็ค่อนข้างสะดวกแล้วก็โปรแกรมก็ใช้ง่ายคำสั่งในซอยวุ่นวายมากนะคะหน้าตาตอนสร้างฐานข้อมูลก็จะเริ่มต้นประมาณนี้นะคะแต่เดี๋ยวเราค่อยไปดูในตัวโปรแกรมกันมันจะมีส่วนของการทำงานหลักๆอยู่ด้านบนนะคะแล้วจะเรียกเป็นริบบอนข้างบนนะคะในรูปเนี่ยมึงจะเป็น 10 เกี่ยวกับกันกำหนดโครงสร้างของตารางราคาแล้วก็การกำหนดหน้าจอสำหรับบันทึกข้อมูลหรือแสดงข้อมูลแล้วก็สามารถทำได้การสร้างรายงานอาหารเช่นสมมุติมีรายชื่ออยู่ 1 รายชื่อเราอยากให้มันออกเป็นรายงานเฉพาะชื่อที่เป็นผู้หญิงเราก็สามารถช่างรายงานออกมาได้เหมือนกันรวมถึงการสืบค้นการเรียกดูข้อมูลอื่นตามเงื่อนไขแล้วก็สามารถทำได้ส่วนของการสืบค้นเรียกดูข้อมูลเนี่ยเราจะใช้คำสั่ง SQLครีมด้วยตัวเองเราจะไม่ใช้โปรแกรมสำเร็จรูปทุกอย่างเราจะได้รู้เลยว่าเวลาที่เราใช้ภาษา html มันทำงานยังไงโดยตารางที่อยู่ในโปรแกรม access นะคะรูปแบบของตารางเนี่ยซึ่งมันเป็นมาตรฐานของการจัดเก็บข้อมูลในรูปแบบฐานข้อมูลอยู่แล้วถ้าเราต้องการจะบันทึกหรือเก็บข้อมูลเนี่ยเราก็จะต้องสร้างตารางขึ้นมาก่อนถึงจะใช้งานได้เหมือนอาทิตย์ก่อนๆที่อาจารย์ให้ศึกษาลองเปิดโปรแกรมดูเนี่ยบางคนจะยังพิมพ์อะไรลงไปไม่ได้เลยเพราะว่าเรายังไม่มีตารางนะคะมันจะดูเหมือนกดอะไรไม่ได้เพราะเรายังไม่ได้เริ่มสร้างตารางเลยการสร้างตารางในที่นี้เนี่ยมันก็คือการตั้งชื่อแล้วก็กำหนดโครงสร้างของตารางด้วยก็คือเราก็จะมีค่าใน Excel มันจะเป็นคอลัมน์ Column ใช่ไหมคะaccess ก็เหมือนกันเราก็ต้องโหลดว่าหัว Column แต่ละคอลัมน์ก็คือฟิวนี่แหละนะคะมันจะมีชื่อว่าอะไรบ้างแล้วก็คุณสมบัติของข้อมูลที่ต้องบรรจุลงไปในนะเนี่ยมีอะไรนะคะเช่นเป็นตัวหนังสือเท่านั้นหรือเป็นตัวเลขผสมกับตัวหนังสือหรือรับเฉพาะค่าตัวเลขตัวเลขต้องไม่เกิน 10 ตัวอะไรก็ว่าไปรวมถึงต้องกำหนดคีย์หลักการกำหนดคีย์หลักในโปรแกรม access มันก็ง่ายๆกดปุ่มเดียวก็เสร็จเลยแล้วก็ต้องกำหนดความสัมพันธ์ระหว่าง 2 ตารางขึ้นไปว่ามันจะเชื่อมต่อกันยังไงนะคะตัวอย่างโครงสร้างของฐานข้อมูลนี้เราทบทวนอีกรอบนะคะที่โทรอยู่ในหน้าจอตอนนี้ก็คือเราเรียกว่าตารางเนา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4</dc:title>
  <dc:creator/>
  <cp:keywords/>
  <dcterms:created xsi:type="dcterms:W3CDTF">2023-03-02T07:27:56Z</dcterms:created>
  <dcterms:modified xsi:type="dcterms:W3CDTF">2023-03-02T07:2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 มีนาคม 2566 เวลา 12.45 น.</vt:lpwstr>
  </property>
  <property fmtid="{D5CDD505-2E9C-101B-9397-08002B2CF9AE}" pid="3" name="subtitle">
    <vt:lpwstr/>
  </property>
</Properties>
</file>